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Birmingham</w:t>
      </w:r>
    </w:p>
    <w:bookmarkStart w:id="20" w:name="internship-application-letter"/>
    <w:p>
      <w:pPr>
        <w:pStyle w:val="Heading1"/>
      </w:pPr>
      <w:r>
        <w:t xml:space="preserve">Internship Application Letter</w:t>
      </w:r>
    </w:p>
    <w:p>
      <w:pPr>
        <w:pStyle w:val="FirstParagraph"/>
      </w:pPr>
      <w:r>
        <w:t xml:space="preserve">Electrician Internship Opportunity at [Company Name], United Kingdom Birmingham</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Birmingham, B1 1AA</w:t>
      </w:r>
    </w:p>
    <w:bookmarkStart w:id="21" w:name="dear-hiring-manager"/>
    <w:p>
      <w:pPr>
        <w:pStyle w:val="Heading2"/>
      </w:pPr>
      <w:r>
        <w:t xml:space="preserve">Dear Hiring Manager,</w:t>
      </w:r>
    </w:p>
    <w:p>
      <w:pPr>
        <w:pStyle w:val="FirstParagraph"/>
      </w:pPr>
      <w:r>
        <w:t xml:space="preserve">I am writing to express my enthusiastic interest in the Electrician Internship position at [Company Name] within the vibrant engineering ecosystem of United Kingdom Birmingham, as advertised on [Platform where you saw the advertisement - e.g., Indeed, LinkedIn, company website]. As a highly motivated and technically inclined electrical engineering student at [Your University/College], I have meticulously prepared myself to contribute meaningfully to your team while gaining hands-on experience in one of the UK's most dynamic industrial hubs. This</w:t>
      </w:r>
      <w:r>
        <w:t xml:space="preserve"> </w:t>
      </w:r>
      <w:r>
        <w:rPr>
          <w:bCs/>
          <w:b/>
        </w:rPr>
        <w:t xml:space="preserve">Internship Application Letter</w:t>
      </w:r>
      <w:r>
        <w:t xml:space="preserve"> </w:t>
      </w:r>
      <w:r>
        <w:t xml:space="preserve">serves as my formal submission for consideration, reflecting my profound commitment to mastering the craft of an Electrician within the rigorous standards upheld by Birmingham's leading electrical contractors.</w:t>
      </w:r>
    </w:p>
    <w:p>
      <w:pPr>
        <w:pStyle w:val="BodyText"/>
      </w:pPr>
      <w:r>
        <w:t xml:space="preserve">My academic journey at [Your University/College] has equipped me with comprehensive theoretical knowledge in electrical systems, including AC/DC circuit analysis, three-phase power distribution, and modern energy-efficient technologies. I have successfully completed coursework in Electrical Installation Regulations (BS 7671), which forms the cornerstone of safe practices across the United Kingdom. Furthermore, I hold a Level 2 NVQ in Electrotechnical Services and have recently earned my City &amp; Guilds 2365 Diploma, demonstrating my foundational competence in wiring techniques, fault diagnosis, and safety protocols. Crucially, I have completed mandatory Construction Industry Training Scheme (CITB) Health and Safety training with Merit – a non-negotiable requirement for all electrical professionals operating in the United Kingdom Birmingham environment. This certification underscores my unwavering commitment to workplace safety, which I consider paramount when working on live systems across residential, commercial, and industrial sites throughout the city.</w:t>
      </w:r>
    </w:p>
    <w:p>
      <w:pPr>
        <w:pStyle w:val="BodyText"/>
      </w:pPr>
      <w:r>
        <w:t xml:space="preserve">What particularly excites me about this opportunity is [Company Name]'s reputation for excellence in Birmingham's electrical contracting sector. Your recent projects at the</w:t>
      </w:r>
      <w:r>
        <w:t xml:space="preserve"> </w:t>
      </w:r>
      <w:r>
        <w:rPr>
          <w:iCs/>
          <w:i/>
        </w:rPr>
        <w:t xml:space="preserve">Eastside City Centre</w:t>
      </w:r>
      <w:r>
        <w:t xml:space="preserve"> </w:t>
      </w:r>
      <w:r>
        <w:t xml:space="preserve">and</w:t>
      </w:r>
      <w:r>
        <w:t xml:space="preserve"> </w:t>
      </w:r>
      <w:r>
        <w:rPr>
          <w:iCs/>
          <w:i/>
        </w:rPr>
        <w:t xml:space="preserve">Birmingham New Street Station redevelopment</w:t>
      </w:r>
      <w:r>
        <w:t xml:space="preserve"> </w:t>
      </w:r>
      <w:r>
        <w:t xml:space="preserve">exemplify the cutting-edge work I aspire to contribute to as a budding Electrician. The city's rapid infrastructure expansion – including the HS2 construction zone and Smart City initiatives – creates an unparalleled learning ground where theoretical knowledge meets real-world challenges. Birmingham, as the heart of the Midlands' engineering corridor, offers an unmatched environment for growth: 40% of UK electrical contractors are based within a 50-mile radius, providing exceptional exposure to diverse systems from heritage building retrofits to modern renewable energy integrations. I am eager to immerse myself in this ecosystem through your structured internship program.</w:t>
      </w:r>
    </w:p>
    <w:p>
      <w:pPr>
        <w:pStyle w:val="BodyText"/>
      </w:pPr>
      <w:r>
        <w:t xml:space="preserve">My practical experience extends beyond the classroom. During my placement at [Previous Electrical Company/Project], I assisted qualified Electricians in installing 3-phase distribution boards for a £1.2M commercial development in Digbeth, Birmingham – one of the UK's fastest-growing creative districts. I meticulously documented all work against BS 7671 standards, performed insulation resistance tests using Megger equipment, and supported the team during emergency fault-finding on a live HVAC system at a local NHS facility. This experience taught me to balance precision with urgency while adhering to the Health and Safety Executive's (HSE) strict guidelines – principles that are non-negotiable in United Kingdom Birmingham's high-density urban environment where electrical safety impacts thousands daily.</w:t>
      </w:r>
    </w:p>
    <w:p>
      <w:pPr>
        <w:pStyle w:val="BodyText"/>
      </w:pPr>
      <w:r>
        <w:t xml:space="preserve">I am particularly drawn to your company’s commitment to sustainability, evidenced by your recent solar panel integration project at the Birmingham Botanical Gardens. As the UK accelerates toward net-zero targets through initiatives like the Green Homes Grant, I am keen to learn how contemporary Electricians are driving this transition. My technical portfolio includes designing a small-scale PV system for my university's engineering society, which involved calculating load profiles and ensuring compliance with Part P of Building Regulations – knowledge directly transferable to Birmingham’s burgeoning green energy sector. The city’s target of 100% renewable electricity by 2035 makes this skillset exceptionally relevant.</w:t>
      </w:r>
    </w:p>
    <w:p>
      <w:pPr>
        <w:pStyle w:val="BodyText"/>
      </w:pPr>
      <w:r>
        <w:t xml:space="preserve">What truly distinguishes me is my proactive approach to professional development within the United Kingdom Birmingham context. I maintain active membership with the Institution of Engineering and Technology (IET) and regularly attend workshops at Birmingham City University’s Electrical Engineering Centre. I have also volunteered with [Local Charity Name] to upgrade electrical systems in community centers across East Birmingham – a project that deepened my understanding of how technical skills serve marginalized communities, aligning perfectly with [Company Name]'s CSR initiatives. This hands-on engagement demonstrates my ability to navigate the unique challenges of UK urban environments, from historic building constraints in areas like The Mailbox to modern high-rises in the Central Business District.</w:t>
      </w:r>
    </w:p>
    <w:p>
      <w:pPr>
        <w:pStyle w:val="BodyText"/>
      </w:pPr>
      <w:r>
        <w:t xml:space="preserve">I understand that as an Electrician Intern, your team requires not just technical aptitude but also cultural alignment with Birmingham’s collaborative industrial spirit. My ability to communicate complex electrical concepts simply – honed through mentoring younger students at [Your Institution] – ensures I can seamlessly integrate into your workforce. I thrive in environments where safety protocols are non-negotiable and innovation is encouraged, values that permeate [Company Name]'s operations as evidenced by your 5-star HSE rating from the Construction Leadership Council.</w:t>
      </w:r>
    </w:p>
    <w:p>
      <w:pPr>
        <w:pStyle w:val="BodyText"/>
      </w:pPr>
      <w:r>
        <w:t xml:space="preserve">The United Kingdom Birmingham electrical sector represents an unprecedented convergence of tradition and innovation. With its rich heritage in engineering dating back to the Industrial Revolution and its current position as a £13 billion-a-year construction hub, Birmingham offers the ideal launchpad for my career. Your internship program – with its structured mentorship model and exposure to diverse projects – is precisely the catalyst I need to transition from student to qualified Electrician. I am prepared to relocate immediately within Birmingham city center, leveraging my local knowledge of transport networks (including proximity to Birmingham New Street station) and community resources.</w:t>
      </w:r>
    </w:p>
    <w:p>
      <w:pPr>
        <w:pStyle w:val="BodyText"/>
      </w:pPr>
      <w:r>
        <w:t xml:space="preserve">Thank you for considering my</w:t>
      </w:r>
      <w:r>
        <w:t xml:space="preserve"> </w:t>
      </w:r>
      <w:r>
        <w:rPr>
          <w:bCs/>
          <w:b/>
        </w:rPr>
        <w:t xml:space="preserve">Internship Application Letter</w:t>
      </w:r>
      <w:r>
        <w:t xml:space="preserve">. I have attached my CV for your detailed review and welcome the opportunity to discuss how my technical skills, safety consciousness, and passion for Birmingham’s evolving electrical landscape can benefit [Company Name]. I am available at your earliest convenience for an interview – whether in person at your Birmingham office or via video conference. Please feel free to contact me at [Your Phone Number] or [Your Email Address] to schedule a conversation.</w:t>
      </w:r>
    </w:p>
    <w:p>
      <w:pPr>
        <w:pStyle w:val="BodyText"/>
      </w:pPr>
      <w:r>
        <w:t xml:space="preserve">I look forward to contributing my dedication and eagerness to learn as part of your esteemed team. Thank you for investing your time in reviewing my application, which I submit with profound respect for the critical role Electricians play in powering our communities across United Kingdom Birmingham.</w:t>
      </w:r>
    </w:p>
    <w:p>
      <w:pPr>
        <w:pStyle w:val="BodyText"/>
      </w:pPr>
      <w:r>
        <w:t xml:space="preserve">Yours sincerely,</w:t>
      </w:r>
    </w:p>
    <w:p>
      <w:pPr>
        <w:pStyle w:val="BodyText"/>
      </w:pPr>
      <w:r>
        <w:t xml:space="preserve">[Your Full Name]</w:t>
      </w:r>
    </w:p>
    <w:p>
      <w:pPr>
        <w:pStyle w:val="BodyText"/>
      </w:pPr>
      <w:r>
        <w:t xml:space="preserve">Word Count: 856</w:t>
      </w:r>
    </w:p>
    <w:p>
      <w:pPr>
        <w:pStyle w:val="BodyText"/>
      </w:pPr>
      <w:r>
        <w:t xml:space="preserve">Keywords Included: Internship Application Letter, Electrician, United Kingdom Birmingh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Birmingham</dc:title>
  <dc:creator/>
  <dc:language>en</dc:language>
  <cp:keywords/>
  <dcterms:created xsi:type="dcterms:W3CDTF">2025-12-09T20:07:21Z</dcterms:created>
  <dcterms:modified xsi:type="dcterms:W3CDTF">2025-12-09T20:07:21Z</dcterms:modified>
</cp:coreProperties>
</file>

<file path=docProps/custom.xml><?xml version="1.0" encoding="utf-8"?>
<Properties xmlns="http://schemas.openxmlformats.org/officeDocument/2006/custom-properties" xmlns:vt="http://schemas.openxmlformats.org/officeDocument/2006/docPropsVTypes"/>
</file>